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B5C" w:rsidRPr="00931955" w:rsidRDefault="006037E9" w:rsidP="00931955">
      <w:pPr>
        <w:jc w:val="center"/>
        <w:rPr>
          <w:b/>
          <w:sz w:val="28"/>
          <w:szCs w:val="28"/>
        </w:rPr>
      </w:pPr>
      <w:r w:rsidRPr="00931955">
        <w:rPr>
          <w:rFonts w:hint="eastAsia"/>
          <w:b/>
          <w:sz w:val="28"/>
          <w:szCs w:val="28"/>
        </w:rPr>
        <w:t>Thesis Structure</w:t>
      </w:r>
    </w:p>
    <w:p w:rsidR="006037E9" w:rsidRDefault="006037E9" w:rsidP="006037E9">
      <w:pPr>
        <w:ind w:left="1260" w:hanging="1260"/>
      </w:pPr>
      <w:r w:rsidRPr="00931955">
        <w:rPr>
          <w:sz w:val="24"/>
          <w:szCs w:val="24"/>
        </w:rPr>
        <w:t>W</w:t>
      </w:r>
      <w:r w:rsidRPr="00931955">
        <w:rPr>
          <w:rFonts w:hint="eastAsia"/>
          <w:sz w:val="24"/>
          <w:szCs w:val="24"/>
        </w:rPr>
        <w:t>ork</w:t>
      </w:r>
      <w:r w:rsidRPr="00931955">
        <w:rPr>
          <w:sz w:val="24"/>
          <w:szCs w:val="24"/>
        </w:rPr>
        <w:t>-Title</w:t>
      </w:r>
      <w:r>
        <w:tab/>
        <w:t>Perfor</w:t>
      </w:r>
      <w:r w:rsidR="00D32341">
        <w:t xml:space="preserve">mance Modeling of Control Plane </w:t>
      </w:r>
      <w:r>
        <w:t>Based Real-Time Packet Communication for the Future Internet</w:t>
      </w:r>
    </w:p>
    <w:p w:rsidR="006037E9" w:rsidRDefault="006037E9" w:rsidP="006037E9">
      <w:pPr>
        <w:ind w:left="1260" w:hanging="1260"/>
      </w:pPr>
    </w:p>
    <w:p w:rsidR="006037E9" w:rsidRPr="00931955" w:rsidRDefault="006037E9" w:rsidP="006037E9">
      <w:pPr>
        <w:ind w:left="1260" w:hanging="1260"/>
        <w:rPr>
          <w:sz w:val="24"/>
          <w:szCs w:val="24"/>
        </w:rPr>
      </w:pPr>
      <w:r w:rsidRPr="00931955">
        <w:rPr>
          <w:sz w:val="24"/>
          <w:szCs w:val="24"/>
        </w:rPr>
        <w:t>Structure:</w:t>
      </w:r>
    </w:p>
    <w:p w:rsidR="006037E9" w:rsidRDefault="006037E9" w:rsidP="006037E9">
      <w:pPr>
        <w:ind w:leftChars="50" w:left="105" w:firstLineChars="50" w:firstLine="105"/>
      </w:pPr>
      <w:r>
        <w:t>Front Page</w:t>
      </w:r>
    </w:p>
    <w:p w:rsidR="006037E9" w:rsidRDefault="006037E9" w:rsidP="006037E9">
      <w:pPr>
        <w:ind w:leftChars="50" w:left="105" w:firstLineChars="50" w:firstLine="105"/>
      </w:pPr>
      <w:r>
        <w:rPr>
          <w:rFonts w:hint="eastAsia"/>
        </w:rPr>
        <w:t>Abs</w:t>
      </w:r>
      <w:r>
        <w:t>tract English and German</w:t>
      </w:r>
    </w:p>
    <w:p w:rsidR="00931955" w:rsidRDefault="00931955" w:rsidP="006037E9">
      <w:pPr>
        <w:ind w:leftChars="50" w:left="105" w:firstLineChars="50" w:firstLine="105"/>
      </w:pPr>
      <w:r>
        <w:t>A</w:t>
      </w:r>
      <w:r>
        <w:rPr>
          <w:rFonts w:hint="eastAsia"/>
        </w:rPr>
        <w:t>c</w:t>
      </w:r>
      <w:r>
        <w:t>knowledgements</w:t>
      </w:r>
    </w:p>
    <w:p w:rsidR="006037E9" w:rsidRDefault="006037E9" w:rsidP="006037E9">
      <w:pPr>
        <w:ind w:leftChars="50" w:left="105" w:firstLineChars="50" w:firstLine="105"/>
      </w:pPr>
      <w:r>
        <w:t>Table of Content</w:t>
      </w:r>
    </w:p>
    <w:p w:rsidR="006037E9" w:rsidRDefault="006037E9" w:rsidP="006037E9">
      <w:pPr>
        <w:ind w:leftChars="50" w:left="105" w:firstLineChars="50" w:firstLine="105"/>
      </w:pPr>
      <w:r>
        <w:t>List of Figures and Table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Acrony</w:t>
      </w:r>
      <w:r w:rsidR="005A75BF">
        <w:rPr>
          <w:noProof/>
        </w:rPr>
        <w:t>m</w:t>
      </w:r>
      <w:r w:rsidRPr="005A75BF">
        <w:rPr>
          <w:noProof/>
        </w:rPr>
        <w:t>ou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Math</w:t>
      </w:r>
      <w:r w:rsidR="005A75BF">
        <w:rPr>
          <w:noProof/>
        </w:rPr>
        <w:t>e</w:t>
      </w:r>
      <w:r w:rsidRPr="005A75BF">
        <w:rPr>
          <w:noProof/>
        </w:rPr>
        <w:t>matical</w:t>
      </w:r>
      <w:r>
        <w:t xml:space="preserve"> Symbols</w:t>
      </w:r>
    </w:p>
    <w:p w:rsidR="006037E9" w:rsidRDefault="006037E9" w:rsidP="006037E9"/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Introdu</w:t>
      </w:r>
      <w:r>
        <w:t>ction (5-6 pages)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Background Knowledge</w:t>
      </w:r>
    </w:p>
    <w:p w:rsidR="00D32341" w:rsidRDefault="00931955" w:rsidP="00D32341">
      <w:pPr>
        <w:pStyle w:val="ListParagraph"/>
        <w:numPr>
          <w:ilvl w:val="0"/>
          <w:numId w:val="2"/>
        </w:numPr>
        <w:ind w:firstLineChars="0"/>
      </w:pPr>
      <w:r>
        <w:t>Briefly introduce the subject area</w:t>
      </w:r>
      <w:r w:rsidR="00D32341">
        <w:t>: Future Internet-&gt;</w:t>
      </w:r>
      <w:bookmarkStart w:id="0" w:name="_GoBack"/>
      <w:bookmarkEnd w:id="0"/>
      <w:r>
        <w:t xml:space="preserve"> </w:t>
      </w:r>
    </w:p>
    <w:p w:rsidR="00931955" w:rsidRDefault="00931955" w:rsidP="00D32341">
      <w:pPr>
        <w:pStyle w:val="ListParagraph"/>
        <w:numPr>
          <w:ilvl w:val="0"/>
          <w:numId w:val="2"/>
        </w:numPr>
        <w:ind w:firstLineChars="0"/>
      </w:pPr>
      <w:proofErr w:type="gramStart"/>
      <w:r>
        <w:t>and</w:t>
      </w:r>
      <w:proofErr w:type="gramEnd"/>
      <w:r>
        <w:t xml:space="preserve"> the concepts will be involved.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Motivation</w:t>
      </w:r>
    </w:p>
    <w:p w:rsidR="00931955" w:rsidRDefault="00931955" w:rsidP="00931955">
      <w:pPr>
        <w:pStyle w:val="ListParagraph"/>
        <w:ind w:left="840" w:firstLineChars="0" w:firstLine="0"/>
      </w:pPr>
      <w:r>
        <w:t>Discuss about the problem faced, the challenge will meet and the expected output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Main Structure</w:t>
      </w:r>
    </w:p>
    <w:p w:rsidR="00931955" w:rsidRDefault="00931955" w:rsidP="00931955">
      <w:pPr>
        <w:pStyle w:val="ListParagraph"/>
        <w:ind w:left="840" w:firstLineChars="0" w:firstLine="0"/>
      </w:pPr>
      <w:r w:rsidRPr="00931955">
        <w:t>Overview of chapter content</w:t>
      </w:r>
    </w:p>
    <w:p w:rsidR="00931955" w:rsidRDefault="00931955" w:rsidP="00931955"/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F</w:t>
      </w:r>
      <w:r>
        <w:t>uture Internet</w:t>
      </w:r>
    </w:p>
    <w:p w:rsidR="0093195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Software Defined Network</w:t>
      </w:r>
    </w:p>
    <w:p w:rsidR="00D46F35" w:rsidRDefault="00D46F35" w:rsidP="00D46F35">
      <w:pPr>
        <w:pStyle w:val="ListParagraph"/>
        <w:ind w:left="840" w:firstLineChars="0" w:firstLine="0"/>
      </w:pPr>
      <w:r>
        <w:t>Mainly talk about the concept of SDN, Control and Data Plane, the advantage of the SDN deployment, Centralization.</w:t>
      </w:r>
    </w:p>
    <w:p w:rsidR="00D46F3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Efficient packet forwarding</w:t>
      </w:r>
    </w:p>
    <w:p w:rsidR="00D46F35" w:rsidRDefault="00D46F35" w:rsidP="00D46F35">
      <w:pPr>
        <w:pStyle w:val="ListParagraph"/>
        <w:ind w:left="840" w:firstLineChars="0" w:firstLine="0"/>
      </w:pPr>
      <w:r>
        <w:t xml:space="preserve">Discuss about the reason to set up Flow Path, combined with the no buffer scenario for Optical </w:t>
      </w:r>
      <w:proofErr w:type="spellStart"/>
      <w:r>
        <w:t>Comm</w:t>
      </w:r>
      <w:proofErr w:type="spellEnd"/>
      <w:r>
        <w:t xml:space="preserve">; </w:t>
      </w:r>
    </w:p>
    <w:p w:rsidR="00D46F35" w:rsidRDefault="00D46F35" w:rsidP="00D46F35">
      <w:pPr>
        <w:pStyle w:val="ListParagraph"/>
        <w:ind w:left="840" w:firstLineChars="0" w:firstLine="0"/>
      </w:pPr>
      <w:r>
        <w:t>Introduce the NFV concept and MPLS, which is used to establish the virtual channel for flow.</w:t>
      </w:r>
    </w:p>
    <w:p w:rsidR="00570988" w:rsidRDefault="00570988" w:rsidP="00D46F35">
      <w:pPr>
        <w:pStyle w:val="ListParagraph"/>
        <w:ind w:left="840" w:firstLineChars="0" w:firstLine="0"/>
      </w:pPr>
      <w:r>
        <w:t>Discuss about the waiting delay in communication and the real-time requirement.</w:t>
      </w:r>
    </w:p>
    <w:p w:rsidR="00D46F3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Cloud support</w:t>
      </w:r>
    </w:p>
    <w:p w:rsidR="00570988" w:rsidRDefault="00D46F35" w:rsidP="00D46F35">
      <w:pPr>
        <w:pStyle w:val="ListParagraph"/>
        <w:ind w:left="780" w:firstLineChars="0" w:firstLine="0"/>
      </w:pPr>
      <w:r>
        <w:t>Mainly about the DB support</w:t>
      </w:r>
      <w:r w:rsidR="00570988">
        <w:t xml:space="preserve"> for controller.</w:t>
      </w:r>
    </w:p>
    <w:p w:rsidR="006037E9" w:rsidRDefault="00D46F35" w:rsidP="00570988">
      <w:pPr>
        <w:pStyle w:val="ListParagraph"/>
        <w:ind w:left="780" w:firstLineChars="0" w:firstLine="0"/>
      </w:pPr>
      <w:r>
        <w:t xml:space="preserve"> </w:t>
      </w:r>
    </w:p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Modeling</w:t>
      </w:r>
    </w:p>
    <w:p w:rsidR="00570988" w:rsidRDefault="00570988" w:rsidP="00570988">
      <w:pPr>
        <w:pStyle w:val="ListParagraph"/>
        <w:numPr>
          <w:ilvl w:val="1"/>
          <w:numId w:val="1"/>
        </w:numPr>
        <w:ind w:firstLineChars="0"/>
      </w:pPr>
      <w:r>
        <w:t>Modeling the path establishment processing</w:t>
      </w:r>
    </w:p>
    <w:p w:rsidR="00570988" w:rsidRDefault="00570988" w:rsidP="00570988">
      <w:pPr>
        <w:pStyle w:val="ListParagraph"/>
        <w:ind w:left="840" w:firstLineChars="0" w:firstLine="0"/>
      </w:pPr>
      <w:r>
        <w:t xml:space="preserve">Explain the general signaling communication </w:t>
      </w:r>
      <w:proofErr w:type="gramStart"/>
      <w:r>
        <w:t>architecture(</w:t>
      </w:r>
      <w:proofErr w:type="gramEnd"/>
      <w:r>
        <w:t>amongst Data-Control-DB) we are going to analyze, and Signaling Time Diagram.</w:t>
      </w: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>
        <w:t>Modeling by Task Graphs</w:t>
      </w:r>
    </w:p>
    <w:p w:rsidR="0074459C" w:rsidRDefault="0074459C" w:rsidP="0074459C">
      <w:pPr>
        <w:pStyle w:val="ListParagraph"/>
        <w:ind w:left="840" w:firstLineChars="0" w:firstLine="0"/>
      </w:pPr>
      <w:r>
        <w:t>Apply the task representation to the general model, and introduce queueing system to describe the sub system of each abstracted task. Then introduce the Task Graph Reduction method.</w:t>
      </w:r>
    </w:p>
    <w:p w:rsidR="0074459C" w:rsidRDefault="0074459C" w:rsidP="0074459C">
      <w:pPr>
        <w:pStyle w:val="ListParagraph"/>
        <w:ind w:left="840" w:firstLineChars="0" w:firstLine="0"/>
      </w:pP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>
        <w:t>Modeling Parameter</w:t>
      </w:r>
    </w:p>
    <w:p w:rsidR="0074459C" w:rsidRDefault="0074459C" w:rsidP="0074459C">
      <w:pPr>
        <w:pStyle w:val="ListParagraph"/>
        <w:ind w:left="840" w:firstLineChars="0" w:firstLine="0"/>
      </w:pPr>
      <w:r>
        <w:t xml:space="preserve">Explain the parameter assumption for tasks and input, may combined with </w:t>
      </w:r>
      <w:proofErr w:type="spellStart"/>
      <w:r>
        <w:t>QoS</w:t>
      </w:r>
      <w:proofErr w:type="spellEnd"/>
      <w:r>
        <w:t xml:space="preserve"> etc.</w:t>
      </w:r>
    </w:p>
    <w:p w:rsidR="00210F06" w:rsidRDefault="00210F06" w:rsidP="0074459C"/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Performance Analysis</w:t>
      </w: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 w:rsidRPr="0074459C">
        <w:t>Mathematical performance analysis</w:t>
      </w:r>
    </w:p>
    <w:p w:rsidR="0074459C" w:rsidRDefault="0074459C" w:rsidP="0074459C">
      <w:pPr>
        <w:pStyle w:val="ListParagraph"/>
        <w:ind w:left="840" w:firstLineChars="0" w:firstLine="0"/>
      </w:pPr>
      <w:r>
        <w:t xml:space="preserve">Mainly about </w:t>
      </w:r>
      <w:r w:rsidR="00044A6D">
        <w:t xml:space="preserve">the mathematical </w:t>
      </w:r>
      <w:r w:rsidR="00044A6D" w:rsidRPr="00044A6D">
        <w:t>derivation</w:t>
      </w:r>
      <w:r w:rsidR="00044A6D">
        <w:t xml:space="preserve"> of 1</w:t>
      </w:r>
      <w:r w:rsidR="00044A6D" w:rsidRPr="00044A6D">
        <w:rPr>
          <w:vertAlign w:val="superscript"/>
        </w:rPr>
        <w:t>st</w:t>
      </w:r>
      <w:r w:rsidR="00044A6D">
        <w:t xml:space="preserve"> and 2</w:t>
      </w:r>
      <w:r w:rsidR="00044A6D" w:rsidRPr="00044A6D">
        <w:rPr>
          <w:vertAlign w:val="superscript"/>
        </w:rPr>
        <w:t>nd</w:t>
      </w:r>
      <w:r w:rsidR="00044A6D">
        <w:t xml:space="preserve"> moment of task’s sub model (M/G/1)</w:t>
      </w:r>
    </w:p>
    <w:p w:rsidR="00044A6D" w:rsidRDefault="00044A6D" w:rsidP="0074459C">
      <w:pPr>
        <w:pStyle w:val="ListParagraph"/>
        <w:ind w:left="840" w:firstLineChars="0" w:firstLine="0"/>
      </w:pPr>
      <w:r>
        <w:t>D</w:t>
      </w:r>
      <w:r w:rsidRPr="00044A6D">
        <w:t>erivation</w:t>
      </w:r>
      <w:r>
        <w:t xml:space="preserve"> of Task Graph Reduction applied on the general model to get the final virtual task node.</w:t>
      </w:r>
    </w:p>
    <w:p w:rsidR="00044A6D" w:rsidRDefault="00044A6D" w:rsidP="0074459C">
      <w:pPr>
        <w:pStyle w:val="ListParagraph"/>
        <w:ind w:left="840" w:firstLineChars="0" w:firstLine="0"/>
      </w:pPr>
      <w:r>
        <w:t>Briefly explain the code implement</w:t>
      </w:r>
    </w:p>
    <w:p w:rsidR="00210F06" w:rsidRDefault="00210F06" w:rsidP="00044A6D">
      <w:pPr>
        <w:pStyle w:val="ListParagraph"/>
        <w:numPr>
          <w:ilvl w:val="1"/>
          <w:numId w:val="1"/>
        </w:numPr>
        <w:ind w:firstLineChars="0"/>
      </w:pPr>
      <w:r>
        <w:t>Simulation Techniques</w:t>
      </w:r>
    </w:p>
    <w:p w:rsidR="00044A6D" w:rsidRDefault="00044A6D" w:rsidP="00044A6D">
      <w:pPr>
        <w:pStyle w:val="ListParagraph"/>
        <w:ind w:left="840" w:firstLineChars="0" w:firstLine="0"/>
      </w:pPr>
      <w:r>
        <w:t xml:space="preserve">Briefly introduce the </w:t>
      </w:r>
      <w:proofErr w:type="spellStart"/>
      <w:r>
        <w:t>SimLib</w:t>
      </w:r>
      <w:proofErr w:type="spellEnd"/>
    </w:p>
    <w:p w:rsidR="00044A6D" w:rsidRDefault="00044A6D" w:rsidP="00044A6D">
      <w:pPr>
        <w:pStyle w:val="ListParagraph"/>
        <w:ind w:left="840" w:firstLineChars="0" w:firstLine="0"/>
      </w:pPr>
      <w:r>
        <w:t>Explain how the model been map into Simulation system and the code implement.</w:t>
      </w:r>
    </w:p>
    <w:p w:rsidR="00044A6D" w:rsidRDefault="00044A6D" w:rsidP="00044A6D">
      <w:pPr>
        <w:pStyle w:val="ListParagraph"/>
        <w:ind w:left="840" w:firstLineChars="0" w:firstLine="0"/>
      </w:pPr>
    </w:p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Results</w:t>
      </w:r>
    </w:p>
    <w:p w:rsidR="00044A6D" w:rsidRDefault="00044A6D" w:rsidP="00044A6D">
      <w:pPr>
        <w:pStyle w:val="ListParagraph"/>
        <w:ind w:left="360" w:firstLineChars="0" w:firstLine="0"/>
      </w:pPr>
      <w:r>
        <w:t>Compare the results from analytical implement and simulation</w:t>
      </w:r>
    </w:p>
    <w:p w:rsidR="00044A6D" w:rsidRDefault="00044A6D" w:rsidP="00044A6D">
      <w:pPr>
        <w:pStyle w:val="ListParagraph"/>
        <w:ind w:left="360" w:firstLineChars="0" w:firstLine="0"/>
      </w:pPr>
    </w:p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t>Conclusion</w:t>
      </w:r>
    </w:p>
    <w:p w:rsidR="00044A6D" w:rsidRDefault="00044A6D" w:rsidP="00044A6D">
      <w:pPr>
        <w:ind w:firstLine="420"/>
      </w:pPr>
      <w:r>
        <w:rPr>
          <w:rFonts w:hint="eastAsia"/>
        </w:rPr>
        <w:t xml:space="preserve">Summary </w:t>
      </w:r>
      <w:r>
        <w:t>the result</w:t>
      </w:r>
      <w:r>
        <w:rPr>
          <w:rFonts w:hint="eastAsia"/>
        </w:rPr>
        <w:t xml:space="preserve">, </w:t>
      </w:r>
      <w:r>
        <w:t xml:space="preserve">discuss the positive and negative </w:t>
      </w:r>
      <w:r w:rsidR="008A20DF">
        <w:t xml:space="preserve">part. </w:t>
      </w:r>
    </w:p>
    <w:p w:rsidR="00044A6D" w:rsidRDefault="00044A6D" w:rsidP="00044A6D">
      <w:pPr>
        <w:ind w:firstLine="420"/>
      </w:pPr>
    </w:p>
    <w:p w:rsidR="00210F06" w:rsidRDefault="00210F06" w:rsidP="00210F06">
      <w:r>
        <w:rPr>
          <w:rFonts w:hint="eastAsia"/>
        </w:rPr>
        <w:t>Appendix</w:t>
      </w:r>
    </w:p>
    <w:p w:rsidR="00210F06" w:rsidRDefault="00210F06" w:rsidP="00210F06"/>
    <w:p w:rsidR="00210F06" w:rsidRDefault="00210F06" w:rsidP="00210F06">
      <w:r>
        <w:t>References</w:t>
      </w:r>
    </w:p>
    <w:p w:rsidR="00210F06" w:rsidRPr="00CC7534" w:rsidRDefault="00210F06" w:rsidP="00210F06"/>
    <w:sectPr w:rsidR="00210F06" w:rsidRPr="00CC75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3D4298"/>
    <w:multiLevelType w:val="hybridMultilevel"/>
    <w:tmpl w:val="C720B00E"/>
    <w:lvl w:ilvl="0" w:tplc="DD7096F6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FF90418"/>
    <w:multiLevelType w:val="multilevel"/>
    <w:tmpl w:val="BC94F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7Y0NjU0MjU1szBV0lEKTi0uzszPAykwrgUA3DDFGiwAAAA="/>
  </w:docVars>
  <w:rsids>
    <w:rsidRoot w:val="004540E3"/>
    <w:rsid w:val="00044A6D"/>
    <w:rsid w:val="00210F06"/>
    <w:rsid w:val="002F1D7C"/>
    <w:rsid w:val="00330555"/>
    <w:rsid w:val="004540E3"/>
    <w:rsid w:val="00570988"/>
    <w:rsid w:val="005A75BF"/>
    <w:rsid w:val="006037E9"/>
    <w:rsid w:val="0074459C"/>
    <w:rsid w:val="008A20DF"/>
    <w:rsid w:val="00931955"/>
    <w:rsid w:val="00963B5C"/>
    <w:rsid w:val="00CA1DF4"/>
    <w:rsid w:val="00CC7534"/>
    <w:rsid w:val="00D32341"/>
    <w:rsid w:val="00D4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79F73A-9B83-4665-9418-2AAF46C1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753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37E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5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CC9F4-1344-49B8-9B21-4E8ACF3E3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0</Words>
  <Characters>1830</Characters>
  <Application>Microsoft Office Word</Application>
  <DocSecurity>0</DocSecurity>
  <Lines>15</Lines>
  <Paragraphs>4</Paragraphs>
  <ScaleCrop>false</ScaleCrop>
  <Company/>
  <LinksUpToDate>false</LinksUpToDate>
  <CharactersWithSpaces>2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野</dc:creator>
  <cp:keywords/>
  <dc:description/>
  <cp:lastModifiedBy>FIXED-TERM Huang Ye (CC-DA/EAV3)</cp:lastModifiedBy>
  <cp:revision>5</cp:revision>
  <dcterms:created xsi:type="dcterms:W3CDTF">2016-11-14T23:15:00Z</dcterms:created>
  <dcterms:modified xsi:type="dcterms:W3CDTF">2016-11-16T14:27:00Z</dcterms:modified>
</cp:coreProperties>
</file>